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e2717b150c97c3b06a59e13527d2240840a4edf"/>
    <w:p>
      <w:pPr>
        <w:pStyle w:val="Heading1"/>
      </w:pPr>
      <w:r>
        <w:t xml:space="preserve">Internship Application Letter: Telecommunication Engine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Human Resources Department</w:t>
      </w:r>
      <w:r>
        <w:br/>
      </w:r>
      <w:r>
        <w:rPr>
          <w:bCs/>
          <w:b/>
        </w:rPr>
        <w:t xml:space="preserve">Company Name:</w:t>
      </w:r>
      <w:r>
        <w:t xml:space="preserve"> </w:t>
      </w:r>
      <w:r>
        <w:t xml:space="preserve">[Relevant Telecommunications Company - e.g., Huawei Technologies (Beijing Branch), ZTE Corporation, China Mobile Beijing R&amp;D Center]</w:t>
      </w:r>
      <w:r>
        <w:br/>
      </w:r>
      <w:r>
        <w:rPr>
          <w:bCs/>
          <w:b/>
        </w:rPr>
        <w:t xml:space="preserve">Address:</w:t>
      </w:r>
      <w:r>
        <w:t xml:space="preserve"> </w:t>
      </w:r>
      <w:r>
        <w:t xml:space="preserve">[Company Address in Beijing, China]</w:t>
      </w:r>
    </w:p>
    <w:p>
      <w:pPr>
        <w:pStyle w:val="BodyText"/>
      </w:pPr>
      <w:r>
        <w:rPr>
          <w:bCs/>
          <w:b/>
        </w:rPr>
        <w:t xml:space="preserve">Subject: Application for Internship as Telecommunication Engineer – Beijing, China</w:t>
      </w:r>
    </w:p>
    <w:p>
      <w:pPr>
        <w:pStyle w:val="BodyText"/>
      </w:pPr>
      <w:r>
        <w:t xml:space="preserve">Dear Hiring Manager,</w:t>
      </w:r>
    </w:p>
    <w:p>
      <w:pPr>
        <w:pStyle w:val="BodyText"/>
      </w:pPr>
      <w:r>
        <w:t xml:space="preserve">I am writing with profound enthusiasm to express my earnest interest in the Telecommunication Engineer Internship position at your esteemed organization in Beijing, China. As a dedicated and forward-thinking engineering student deeply committed to advancing telecommunications infrastructure, I am eager to contribute my technical skills, academic knowledge, and unwavering passion for China’s transformative digital landscape within your innovative team. This opportunity represents an ideal confluence of my professional aspirations and the dynamic growth trajectory of Beijing as a global telecommunications hub.</w:t>
      </w:r>
    </w:p>
    <w:p>
      <w:pPr>
        <w:pStyle w:val="BodyText"/>
      </w:pPr>
      <w:r>
        <w:t xml:space="preserve">My academic journey at [Your University Name], majoring in Telecommunications Engineering with a focus on 5G/6G networks, optical fiber communications, and network security, has equipped me with robust theoretical foundations directly applicable to the challenges and opportunities shaping Beijing's telecommunications sector. During my studies, I completed specialized coursework including "Advanced Wireless Communication Systems," "Network Protocol Analysis," and "Optical Fiber Transmission Technologies." Furthermore, I actively participated in the university’s [Mention Project/Club Name], where I collaborated on a project designing a low-latency network architecture for smart city applications – an initiative particularly relevant to Beijing’s ongoing smart city development under its 14th Five-Year Plan. This experience honed my practical skills in network simulation using tools like NS-3 and MATLAB, and instilled in me a deep appreciation for the complexities of real-world infrastructure deployment.</w:t>
      </w:r>
    </w:p>
    <w:p>
      <w:pPr>
        <w:pStyle w:val="BodyText"/>
      </w:pPr>
      <w:r>
        <w:t xml:space="preserve">Beijing, as the political, economic, and technological epicenter of China, presents an unparalleled environment for an aspiring Telecommunication Engineer. The city is not only home to global giants like Huawei’s headquarters and ZTE’s major R&amp;D facilities but also serves as a critical testing ground for China's national 5G/6G rollout and the ambitious "Digital China" strategy. I am particularly inspired by Beijing’s role in the 2022 Winter Olympics, where cutting-edge telecommunications infrastructure enabled seamless connectivity across venues – a testament to the city’s capability to deploy world-class networks under immense pressure. I am keen to immerse myself in this ecosystem, learning from industry leaders on-site at your Beijing facility. Contributing to projects supporting China’s leadership in next-generation communication technologies, such as massive MIMO deployment or edge computing integration for autonomous vehicles navigating Beijing's complex urban environment, would be an extraordinary privilege and a cornerstone of my professional development.</w:t>
      </w:r>
    </w:p>
    <w:p>
      <w:pPr>
        <w:pStyle w:val="BodyText"/>
      </w:pPr>
      <w:r>
        <w:t xml:space="preserve">My technical proficiency aligns closely with the requirements of a Telecommunication Engineer Intern. I am proficient in programming languages including Python (for network automation scripts) and C++, possess strong analytical skills for troubleshooting complex network issues, and am adept at using industry-standard tools like Wireshark for packet analysis and Cisco Packet Tracer for network design. Crucially, I have proactively sought to understand the specific regulatory landscape governing telecommunications in China, familiarizing myself with key policies from the Ministry of Industry and Information Technology (MIIT) that guide infrastructure development. This knowledge ensures I can quickly adapt to local operational procedures and contribute meaningfully from day one within your Beijing operations.</w:t>
      </w:r>
    </w:p>
    <w:p>
      <w:pPr>
        <w:pStyle w:val="BodyText"/>
      </w:pPr>
      <w:r>
        <w:t xml:space="preserve">What truly sets me apart is my deep commitment to understanding the cultural and societal context of telecommunications in China. I have dedicated significant time to learning Mandarin (currently at HSK Level 4) not only for daily communication but also to grasp technical documentation and engage effectively with Chinese colleagues. I actively follow China’s technological advancements through platforms like Xinhua News Agency and industry publications such as "China Communications," recognizing that successful telecommunications engineering in Beijing requires more than just technical skill – it demands respect for local practices, collaboration within hierarchical structures, and an understanding of the national vision driving projects like the Belt and Road Initiative's digital connectivity component. I am not merely seeking an internship; I am seeking to become a valuable contributor to China’s telecommunications future from within Beijing.</w:t>
      </w:r>
    </w:p>
    <w:p>
      <w:pPr>
        <w:pStyle w:val="BodyText"/>
      </w:pPr>
      <w:r>
        <w:t xml:space="preserve">I have attached my resume, academic transcripts, and a letter of recommendation from Professor [Name] (Chair of Telecommunications Engineering) for your review. They provide further detail on my qualifications and commend my proactive approach to learning. I am confident that my technical aptitude, eagerness to learn within the Beijing context, and genuine alignment with China's telecommunications goals make me an excellent fit for this Internship Application Letter position.</w:t>
      </w:r>
    </w:p>
    <w:p>
      <w:pPr>
        <w:pStyle w:val="BodyText"/>
      </w:pPr>
      <w:r>
        <w:t xml:space="preserve">Beijing is not just a city on a map; it is the pulsating heart of China’s technological renaissance. I am eager to step into this vibrant environment, contribute my energy and skills to your team, and learn under the guidance of experts shaping tomorrow's networks. Thank you for considering my application. I welcome the opportunity to discuss how my background, enthusiasm for Telecommunication Engineering, and dedication to contributing meaningfully within China Beijing can benefit your organization during an interview at your earliest convenience.</w:t>
      </w:r>
    </w:p>
    <w:p>
      <w:pPr>
        <w:pStyle w:val="BodyText"/>
      </w:pPr>
      <w:r>
        <w:t xml:space="preserve">Sincerely,</w:t>
      </w:r>
    </w:p>
    <w:p>
      <w:pPr>
        <w:pStyle w:val="BodyText"/>
      </w:pPr>
      <w:r>
        <w:t xml:space="preserve">[Your Full Name]</w:t>
      </w:r>
      <w:r>
        <w:br/>
      </w:r>
      <w:r>
        <w:t xml:space="preserve">[Your University Name]</w:t>
      </w:r>
      <w:r>
        <w:br/>
      </w:r>
      <w:r>
        <w:t xml:space="preserve">[Your Degree Program &amp; Expected Graduation Date]</w:t>
      </w:r>
      <w:r>
        <w:br/>
      </w:r>
      <w:r>
        <w:t xml:space="preserve">[Your Email Address]</w:t>
      </w:r>
      <w:r>
        <w:br/>
      </w:r>
      <w:r>
        <w:t xml:space="preserve">[Your Phone Number (Including Country Code)]</w:t>
      </w:r>
      <w:r>
        <w:br/>
      </w:r>
      <w:r>
        <w:t xml:space="preserve">[Link to LinkedIn Profile or Portfolio - Optional]</w:t>
      </w:r>
    </w:p>
    <w:p>
      <w:pPr>
        <w:pStyle w:val="BodyText"/>
      </w:pPr>
      <w:r>
        <w:rPr>
          <w:bCs/>
          <w:b/>
        </w:rPr>
        <w:t xml:space="preserve">Enclosures:</w:t>
      </w:r>
      <w:r>
        <w:t xml:space="preserve"> </w:t>
      </w:r>
      <w:r>
        <w:t xml:space="preserve">Resume, Academic Transcripts, Letter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5-01T12:39:00Z</dcterms:created>
  <dcterms:modified xsi:type="dcterms:W3CDTF">2026-05-01T12:39:00Z</dcterms:modified>
</cp:coreProperties>
</file>

<file path=docProps/custom.xml><?xml version="1.0" encoding="utf-8"?>
<Properties xmlns="http://schemas.openxmlformats.org/officeDocument/2006/custom-properties" xmlns:vt="http://schemas.openxmlformats.org/officeDocument/2006/docPropsVTypes"/>
</file>